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078378CC" w:rsidR="006F0B0C" w:rsidRPr="001E1F1E" w:rsidRDefault="00247038" w:rsidP="004A6245">
      <w:pPr>
        <w:spacing w:line="276" w:lineRule="auto"/>
        <w:rPr>
          <w:rFonts w:cs="Arial"/>
          <w:sz w:val="36"/>
          <w:szCs w:val="36"/>
        </w:rPr>
      </w:pPr>
      <w:r w:rsidRPr="001E1F1E">
        <w:rPr>
          <w:rFonts w:cs="Arial"/>
          <w:b/>
          <w:color w:val="FF0000"/>
          <w:sz w:val="36"/>
          <w:szCs w:val="36"/>
        </w:rPr>
        <w:t>202</w:t>
      </w:r>
      <w:r w:rsidR="000039A0" w:rsidRPr="001E1F1E">
        <w:rPr>
          <w:rFonts w:cs="Arial"/>
          <w:b/>
          <w:color w:val="FF0000"/>
          <w:sz w:val="36"/>
          <w:szCs w:val="36"/>
        </w:rPr>
        <w:t>1</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DD426C">
        <w:rPr>
          <w:rFonts w:cs="Arial"/>
          <w:b/>
          <w:color w:val="FF0000"/>
          <w:sz w:val="36"/>
          <w:szCs w:val="36"/>
        </w:rPr>
        <w:t>2</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3E3C38CF" w14:textId="254916F4" w:rsidR="00EE3040" w:rsidRPr="00194AD8" w:rsidRDefault="00EE3040" w:rsidP="000A19F2">
            <w:pPr>
              <w:spacing w:before="240"/>
              <w:rPr>
                <w:rFonts w:cs="Arial"/>
                <w:b/>
                <w:color w:val="FF0000"/>
                <w:szCs w:val="22"/>
              </w:rPr>
            </w:pPr>
            <w:r w:rsidRPr="00194AD8">
              <w:rPr>
                <w:rFonts w:cs="Arial"/>
                <w:b/>
                <w:color w:val="00B0F0"/>
                <w:szCs w:val="22"/>
              </w:rPr>
              <w:t xml:space="preserve">KIAMA | Illawarra </w:t>
            </w:r>
            <w:r w:rsidR="00724313" w:rsidRPr="00194AD8">
              <w:rPr>
                <w:rFonts w:cs="Arial"/>
                <w:b/>
                <w:color w:val="00B0F0"/>
                <w:szCs w:val="22"/>
              </w:rPr>
              <w:t>| South Coast</w:t>
            </w:r>
          </w:p>
          <w:p w14:paraId="275C3FE2" w14:textId="6775272B" w:rsidR="00EE3040" w:rsidRDefault="001F7A1F" w:rsidP="003E3C11">
            <w:pPr>
              <w:rPr>
                <w:rFonts w:cs="Arial"/>
                <w:szCs w:val="22"/>
              </w:rPr>
            </w:pPr>
            <w:sdt>
              <w:sdtPr>
                <w:rPr>
                  <w:rFonts w:cs="Arial"/>
                  <w:szCs w:val="22"/>
                </w:rPr>
                <w:id w:val="-303926225"/>
                <w14:checkbox>
                  <w14:checked w14:val="0"/>
                  <w14:checkedState w14:val="2612" w14:font="MS Gothic"/>
                  <w14:uncheckedState w14:val="2610" w14:font="MS Gothic"/>
                </w14:checkbox>
              </w:sdtPr>
              <w:sdtEndPr/>
              <w:sdtContent>
                <w:r w:rsidR="00EE3040" w:rsidRPr="00194AD8">
                  <w:rPr>
                    <w:rFonts w:ascii="Segoe UI Symbol" w:eastAsia="MS Gothic" w:hAnsi="Segoe UI Symbol" w:cs="Segoe UI Symbol"/>
                    <w:szCs w:val="22"/>
                  </w:rPr>
                  <w:t>☐</w:t>
                </w:r>
              </w:sdtContent>
            </w:sdt>
            <w:r w:rsidR="00EE3040" w:rsidRPr="00194AD8">
              <w:rPr>
                <w:rFonts w:cs="Arial"/>
                <w:szCs w:val="22"/>
              </w:rPr>
              <w:t xml:space="preserve"> </w:t>
            </w:r>
            <w:r w:rsidR="000867AB" w:rsidRPr="000867AB">
              <w:rPr>
                <w:rFonts w:cs="Arial"/>
                <w:b/>
                <w:bCs/>
                <w:szCs w:val="22"/>
              </w:rPr>
              <w:t>Thursdays</w:t>
            </w:r>
            <w:r w:rsidR="000039A0">
              <w:rPr>
                <w:rFonts w:cs="Arial"/>
                <w:b/>
                <w:bCs/>
                <w:szCs w:val="22"/>
              </w:rPr>
              <w:t xml:space="preserve"> </w:t>
            </w:r>
            <w:r w:rsidR="00C25138" w:rsidRPr="00194AD8">
              <w:rPr>
                <w:rFonts w:cs="Arial"/>
                <w:szCs w:val="22"/>
              </w:rPr>
              <w:t>|</w:t>
            </w:r>
            <w:r w:rsidR="00EE3040" w:rsidRPr="00194AD8">
              <w:rPr>
                <w:rFonts w:cs="Arial"/>
                <w:szCs w:val="22"/>
              </w:rPr>
              <w:t xml:space="preserve"> </w:t>
            </w:r>
            <w:r w:rsidR="00834B6E">
              <w:rPr>
                <w:rFonts w:cs="Arial"/>
                <w:szCs w:val="22"/>
              </w:rPr>
              <w:t xml:space="preserve">Starting </w:t>
            </w:r>
            <w:r w:rsidR="000867AB">
              <w:rPr>
                <w:rFonts w:cs="Arial"/>
                <w:szCs w:val="22"/>
              </w:rPr>
              <w:t>22 April</w:t>
            </w:r>
            <w:r w:rsidR="00AE3BC0">
              <w:rPr>
                <w:rFonts w:cs="Arial"/>
                <w:szCs w:val="22"/>
              </w:rPr>
              <w:t xml:space="preserve"> </w:t>
            </w:r>
            <w:r w:rsidR="000039A0">
              <w:rPr>
                <w:rFonts w:cs="Arial"/>
                <w:szCs w:val="22"/>
              </w:rPr>
              <w:t>2021</w:t>
            </w:r>
            <w:r w:rsidR="00834B6E">
              <w:rPr>
                <w:rFonts w:cs="Arial"/>
                <w:szCs w:val="22"/>
              </w:rPr>
              <w:t xml:space="preserve"> and concluding </w:t>
            </w:r>
            <w:r w:rsidR="00AE3BC0">
              <w:rPr>
                <w:rFonts w:cs="Arial"/>
                <w:szCs w:val="22"/>
              </w:rPr>
              <w:t>16</w:t>
            </w:r>
            <w:r w:rsidR="0029579E">
              <w:rPr>
                <w:rFonts w:cs="Arial"/>
                <w:szCs w:val="22"/>
              </w:rPr>
              <w:t xml:space="preserve"> September </w:t>
            </w:r>
            <w:proofErr w:type="gramStart"/>
            <w:r w:rsidR="00834B6E">
              <w:rPr>
                <w:rFonts w:cs="Arial"/>
                <w:szCs w:val="22"/>
              </w:rPr>
              <w:t>2021</w:t>
            </w:r>
            <w:proofErr w:type="gramEnd"/>
            <w:r w:rsidR="00834B6E">
              <w:rPr>
                <w:rFonts w:cs="Arial"/>
                <w:szCs w:val="22"/>
              </w:rPr>
              <w:t xml:space="preserve"> </w:t>
            </w:r>
          </w:p>
          <w:p w14:paraId="44EC0FF2" w14:textId="620F49A8" w:rsidR="00834B6E" w:rsidRPr="00194AD8" w:rsidRDefault="00834B6E" w:rsidP="003E3C11">
            <w:pPr>
              <w:rPr>
                <w:rFonts w:cs="Arial"/>
                <w:color w:val="FF0000"/>
                <w:szCs w:val="22"/>
              </w:rPr>
            </w:pPr>
            <w:r w:rsidRPr="004A6245">
              <w:rPr>
                <w:rFonts w:cs="Arial"/>
                <w:color w:val="FF0000"/>
                <w:szCs w:val="22"/>
              </w:rPr>
              <w:t xml:space="preserve">Holidays from </w:t>
            </w:r>
            <w:r w:rsidR="0029579E">
              <w:rPr>
                <w:rFonts w:cs="Arial"/>
                <w:color w:val="FF0000"/>
                <w:szCs w:val="22"/>
              </w:rPr>
              <w:t>28 June to 11 July 2021</w:t>
            </w:r>
          </w:p>
          <w:p w14:paraId="190B7D0C" w14:textId="4D476BC5" w:rsidR="004677AD" w:rsidRPr="00194AD8" w:rsidRDefault="004677AD" w:rsidP="00D92675">
            <w:pPr>
              <w:rPr>
                <w:rFonts w:cs="Arial"/>
                <w:strike/>
                <w:szCs w:val="22"/>
              </w:rPr>
            </w:pPr>
          </w:p>
        </w:tc>
      </w:tr>
      <w:tr w:rsidR="00474523" w:rsidRPr="00194AD8" w14:paraId="5A695BF1" w14:textId="77777777" w:rsidTr="00BB471F">
        <w:trPr>
          <w:trHeight w:val="70"/>
        </w:trPr>
        <w:tc>
          <w:tcPr>
            <w:tcW w:w="9622" w:type="dxa"/>
            <w:gridSpan w:val="4"/>
          </w:tcPr>
          <w:p w14:paraId="44F33E0A" w14:textId="228C5192" w:rsidR="004D2479" w:rsidRPr="004A6245" w:rsidRDefault="00474523" w:rsidP="000A19F2">
            <w:pPr>
              <w:spacing w:before="240"/>
              <w:rPr>
                <w:rFonts w:cs="Arial"/>
                <w:b/>
                <w:color w:val="FF0000"/>
                <w:szCs w:val="22"/>
              </w:rPr>
            </w:pPr>
            <w:r w:rsidRPr="00194AD8">
              <w:rPr>
                <w:rFonts w:cs="Arial"/>
                <w:szCs w:val="22"/>
              </w:rPr>
              <w:t xml:space="preserve"> </w:t>
            </w:r>
            <w:r w:rsidR="00C60FAE" w:rsidRPr="004A6245">
              <w:rPr>
                <w:rFonts w:cs="Arial"/>
                <w:b/>
                <w:color w:val="00B0F0"/>
                <w:szCs w:val="22"/>
              </w:rPr>
              <w:t>MICHINBURY | Wester</w:t>
            </w:r>
            <w:r w:rsidR="00DC2206" w:rsidRPr="004A6245">
              <w:rPr>
                <w:rFonts w:cs="Arial"/>
                <w:b/>
                <w:color w:val="00B0F0"/>
                <w:szCs w:val="22"/>
              </w:rPr>
              <w:t>n Sydney</w:t>
            </w:r>
            <w:r w:rsidR="00724313" w:rsidRPr="004A6245">
              <w:rPr>
                <w:rFonts w:cs="Arial"/>
                <w:b/>
                <w:color w:val="00B0F0"/>
                <w:szCs w:val="22"/>
              </w:rPr>
              <w:t xml:space="preserve"> | </w:t>
            </w:r>
          </w:p>
          <w:p w14:paraId="429FCED7" w14:textId="3B5556C7" w:rsidR="004D2479" w:rsidRPr="004A6245" w:rsidRDefault="001F7A1F" w:rsidP="004D2479">
            <w:pPr>
              <w:rPr>
                <w:rFonts w:cs="Arial"/>
                <w:color w:val="FF0000"/>
                <w:szCs w:val="22"/>
              </w:rPr>
            </w:pPr>
            <w:sdt>
              <w:sdtPr>
                <w:rPr>
                  <w:rFonts w:cs="Arial"/>
                  <w:szCs w:val="22"/>
                </w:rPr>
                <w:id w:val="638854299"/>
                <w14:checkbox>
                  <w14:checked w14:val="0"/>
                  <w14:checkedState w14:val="2612" w14:font="MS Gothic"/>
                  <w14:uncheckedState w14:val="2610" w14:font="MS Gothic"/>
                </w14:checkbox>
              </w:sdtPr>
              <w:sdtEndPr/>
              <w:sdtContent>
                <w:r w:rsidR="004D2479" w:rsidRPr="004A6245">
                  <w:rPr>
                    <w:rFonts w:ascii="Segoe UI Symbol" w:eastAsia="MS Gothic" w:hAnsi="Segoe UI Symbol" w:cs="Segoe UI Symbol"/>
                    <w:szCs w:val="22"/>
                  </w:rPr>
                  <w:t>☐</w:t>
                </w:r>
              </w:sdtContent>
            </w:sdt>
            <w:r w:rsidR="004D2479" w:rsidRPr="004A6245">
              <w:rPr>
                <w:rFonts w:cs="Arial"/>
                <w:szCs w:val="22"/>
              </w:rPr>
              <w:t xml:space="preserve"> </w:t>
            </w:r>
            <w:r w:rsidR="004072EB" w:rsidRPr="004072EB">
              <w:rPr>
                <w:rFonts w:cs="Arial"/>
                <w:b/>
                <w:bCs/>
                <w:szCs w:val="22"/>
              </w:rPr>
              <w:t>Thursdays</w:t>
            </w:r>
            <w:r w:rsidR="001E1F1E">
              <w:rPr>
                <w:rFonts w:cs="Arial"/>
                <w:szCs w:val="22"/>
              </w:rPr>
              <w:t xml:space="preserve"> </w:t>
            </w:r>
            <w:r w:rsidR="004D2479" w:rsidRPr="004A6245">
              <w:rPr>
                <w:rFonts w:cs="Arial"/>
                <w:szCs w:val="22"/>
              </w:rPr>
              <w:t xml:space="preserve">| Starting </w:t>
            </w:r>
            <w:r w:rsidR="00820B71">
              <w:rPr>
                <w:rFonts w:cs="Arial"/>
                <w:szCs w:val="22"/>
              </w:rPr>
              <w:t>2</w:t>
            </w:r>
            <w:r w:rsidR="004072EB">
              <w:rPr>
                <w:rFonts w:cs="Arial"/>
                <w:szCs w:val="22"/>
              </w:rPr>
              <w:t>2</w:t>
            </w:r>
            <w:r w:rsidR="00820B71">
              <w:rPr>
                <w:rFonts w:cs="Arial"/>
                <w:szCs w:val="22"/>
              </w:rPr>
              <w:t xml:space="preserve"> April </w:t>
            </w:r>
            <w:r w:rsidR="0085360C">
              <w:rPr>
                <w:rFonts w:cs="Arial"/>
                <w:szCs w:val="22"/>
              </w:rPr>
              <w:t>2021 and concluding</w:t>
            </w:r>
            <w:r w:rsidR="001E1F1E">
              <w:rPr>
                <w:rFonts w:cs="Arial"/>
                <w:szCs w:val="22"/>
              </w:rPr>
              <w:t xml:space="preserve"> </w:t>
            </w:r>
            <w:r w:rsidR="00820B71">
              <w:rPr>
                <w:rFonts w:cs="Arial"/>
                <w:szCs w:val="22"/>
              </w:rPr>
              <w:t>1</w:t>
            </w:r>
            <w:r w:rsidR="004072EB">
              <w:rPr>
                <w:rFonts w:cs="Arial"/>
                <w:szCs w:val="22"/>
              </w:rPr>
              <w:t>6</w:t>
            </w:r>
            <w:r w:rsidR="00820B71">
              <w:rPr>
                <w:rFonts w:cs="Arial"/>
                <w:szCs w:val="22"/>
              </w:rPr>
              <w:t xml:space="preserve"> September </w:t>
            </w:r>
            <w:proofErr w:type="gramStart"/>
            <w:r w:rsidR="0085360C">
              <w:rPr>
                <w:rFonts w:cs="Arial"/>
                <w:szCs w:val="22"/>
              </w:rPr>
              <w:t>2021</w:t>
            </w:r>
            <w:proofErr w:type="gramEnd"/>
          </w:p>
          <w:p w14:paraId="617E9B1F" w14:textId="07CB6018" w:rsidR="0085360C" w:rsidRPr="00194AD8" w:rsidRDefault="0085360C" w:rsidP="0085360C">
            <w:pPr>
              <w:rPr>
                <w:rFonts w:cs="Arial"/>
                <w:color w:val="FF0000"/>
                <w:szCs w:val="22"/>
              </w:rPr>
            </w:pPr>
            <w:r w:rsidRPr="004A6245">
              <w:rPr>
                <w:rFonts w:cs="Arial"/>
                <w:color w:val="FF0000"/>
                <w:szCs w:val="22"/>
              </w:rPr>
              <w:t xml:space="preserve">Holidays from </w:t>
            </w:r>
            <w:r w:rsidR="00820B71">
              <w:rPr>
                <w:rFonts w:cs="Arial"/>
                <w:color w:val="FF0000"/>
                <w:szCs w:val="22"/>
              </w:rPr>
              <w:t>28 June to 11 July 2021</w:t>
            </w:r>
          </w:p>
          <w:p w14:paraId="6F48E440" w14:textId="59CBF20F" w:rsidR="00ED63B3" w:rsidRPr="00194AD8" w:rsidRDefault="00ED63B3" w:rsidP="004D2479">
            <w:pPr>
              <w:rPr>
                <w:rFonts w:cs="Arial"/>
                <w:b/>
                <w:color w:val="5F497A" w:themeColor="accent4" w:themeShade="BF"/>
                <w:szCs w:val="22"/>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6DB62740">
            <wp:simplePos x="0" y="0"/>
            <wp:positionH relativeFrom="page">
              <wp:align>right</wp:align>
            </wp:positionH>
            <wp:positionV relativeFrom="paragraph">
              <wp:posOffset>472666</wp:posOffset>
            </wp:positionV>
            <wp:extent cx="5920556" cy="457523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0556" cy="4575235"/>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interviewed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08A21C6" w14:textId="77777777" w:rsidR="00087D33" w:rsidRPr="00194AD8" w:rsidRDefault="00DC48CE" w:rsidP="00444D7A">
      <w:pPr>
        <w:spacing w:line="276" w:lineRule="auto"/>
        <w:rPr>
          <w:rFonts w:cs="Arial"/>
          <w:b/>
          <w:szCs w:val="22"/>
        </w:rPr>
      </w:pPr>
      <w:r w:rsidRPr="00194AD8">
        <w:rPr>
          <w:rFonts w:cs="Arial"/>
          <w:b/>
          <w:szCs w:val="22"/>
        </w:rPr>
        <w:br/>
      </w:r>
    </w:p>
    <w:p w14:paraId="7E478047" w14:textId="0BF1BB21" w:rsidR="00DD3AB2" w:rsidRPr="00194AD8" w:rsidRDefault="00DD3AB2" w:rsidP="00834B6E">
      <w:pPr>
        <w:spacing w:line="276" w:lineRule="auto"/>
        <w:rPr>
          <w:rFonts w:cs="Arial"/>
          <w:b/>
          <w:szCs w:val="22"/>
        </w:rPr>
      </w:pPr>
      <w:r w:rsidRPr="00194AD8">
        <w:rPr>
          <w:rFonts w:cs="Arial"/>
          <w:b/>
          <w:szCs w:val="22"/>
        </w:rPr>
        <w:lastRenderedPageBreak/>
        <w:t xml:space="preserve">Copyright </w:t>
      </w:r>
      <w:r w:rsidR="00EF7427" w:rsidRPr="00194AD8">
        <w:rPr>
          <w:rFonts w:cs="Arial"/>
          <w:szCs w:val="22"/>
        </w:rPr>
        <w:t xml:space="preserve">© </w:t>
      </w:r>
      <w:r w:rsidR="00EF7427" w:rsidRPr="00194AD8">
        <w:rPr>
          <w:rFonts w:cs="Arial"/>
          <w:b/>
          <w:szCs w:val="22"/>
        </w:rPr>
        <w:t>202</w:t>
      </w:r>
      <w:r w:rsidR="00687CB8">
        <w:rPr>
          <w:rFonts w:cs="Arial"/>
          <w:b/>
          <w:szCs w:val="22"/>
        </w:rPr>
        <w:t>1</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2C25DFFC" w:rsidR="0073580E" w:rsidRPr="00194AD8" w:rsidRDefault="00DD3AB2" w:rsidP="00834B6E">
      <w:pPr>
        <w:spacing w:after="0" w:line="276" w:lineRule="auto"/>
        <w:rPr>
          <w:rFonts w:cs="Arial"/>
          <w:szCs w:val="22"/>
        </w:rPr>
      </w:pPr>
      <w:r w:rsidRPr="00194AD8">
        <w:rPr>
          <w:rFonts w:cs="Arial"/>
          <w:szCs w:val="22"/>
        </w:rPr>
        <w:t>Head Office</w:t>
      </w:r>
      <w:r w:rsidR="00194AD8" w:rsidRPr="00194AD8">
        <w:rPr>
          <w:rFonts w:cs="Arial"/>
          <w:szCs w:val="22"/>
        </w:rPr>
        <w:br/>
      </w:r>
      <w:r w:rsidR="0073580E" w:rsidRPr="00194AD8">
        <w:rPr>
          <w:rFonts w:cs="Arial"/>
          <w:szCs w:val="22"/>
        </w:rPr>
        <w:t>The Old Bank</w:t>
      </w:r>
    </w:p>
    <w:p w14:paraId="7112693D" w14:textId="77777777" w:rsidR="00DD3AB2" w:rsidRPr="00194AD8" w:rsidRDefault="001A5BF2" w:rsidP="00834B6E">
      <w:pPr>
        <w:spacing w:after="0" w:line="276" w:lineRule="auto"/>
        <w:rPr>
          <w:rFonts w:cs="Arial"/>
          <w:szCs w:val="22"/>
        </w:rPr>
      </w:pPr>
      <w:r w:rsidRPr="00194AD8">
        <w:rPr>
          <w:rFonts w:cs="Arial"/>
          <w:szCs w:val="22"/>
        </w:rPr>
        <w:t xml:space="preserve">Level 1, 18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1F7A1F"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0A28D1" w:rsidRPr="00A702B5" w14:paraId="71105A85" w14:textId="77777777" w:rsidTr="001E1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67170D3" w14:textId="28E2BF16" w:rsidR="000A28D1" w:rsidRPr="001E1F1E" w:rsidRDefault="000A28D1" w:rsidP="00A702B5">
            <w:pPr>
              <w:spacing w:line="276" w:lineRule="auto"/>
              <w:rPr>
                <w:rFonts w:cs="Arial"/>
                <w:sz w:val="16"/>
                <w:szCs w:val="16"/>
                <w:lang w:eastAsia="en-AU"/>
              </w:rPr>
            </w:pPr>
            <w:r w:rsidRPr="001E1F1E">
              <w:rPr>
                <w:rFonts w:cs="Arial"/>
                <w:sz w:val="16"/>
                <w:szCs w:val="16"/>
                <w:lang w:eastAsia="en-AU"/>
              </w:rPr>
              <w:t>6.9</w:t>
            </w:r>
          </w:p>
        </w:tc>
        <w:tc>
          <w:tcPr>
            <w:tcW w:w="1985" w:type="dxa"/>
            <w:shd w:val="clear" w:color="auto" w:fill="auto"/>
          </w:tcPr>
          <w:p w14:paraId="49021276" w14:textId="6E1B37DD"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19 October 2020</w:t>
            </w:r>
          </w:p>
        </w:tc>
        <w:tc>
          <w:tcPr>
            <w:tcW w:w="4536" w:type="dxa"/>
            <w:shd w:val="clear" w:color="auto" w:fill="auto"/>
          </w:tcPr>
          <w:p w14:paraId="6F8B2177" w14:textId="2E78F04D"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Term 1 2021 – new dates</w:t>
            </w:r>
          </w:p>
        </w:tc>
        <w:tc>
          <w:tcPr>
            <w:tcW w:w="1984" w:type="dxa"/>
            <w:shd w:val="clear" w:color="auto" w:fill="auto"/>
          </w:tcPr>
          <w:p w14:paraId="478FC1F3" w14:textId="588E76C6"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Sharon Brookes</w:t>
            </w:r>
          </w:p>
        </w:tc>
      </w:tr>
      <w:tr w:rsidR="001E1F1E" w:rsidRPr="00A702B5" w14:paraId="383056DB"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9CD4DB7" w14:textId="736B30DE" w:rsidR="001E1F1E" w:rsidRPr="001E1F1E" w:rsidRDefault="001E1F1E" w:rsidP="00A702B5">
            <w:pPr>
              <w:spacing w:line="276" w:lineRule="auto"/>
              <w:rPr>
                <w:rFonts w:cs="Arial"/>
                <w:sz w:val="16"/>
                <w:szCs w:val="16"/>
                <w:lang w:eastAsia="en-AU"/>
              </w:rPr>
            </w:pPr>
            <w:r w:rsidRPr="001E1F1E">
              <w:rPr>
                <w:rFonts w:cs="Arial"/>
                <w:sz w:val="16"/>
                <w:szCs w:val="16"/>
                <w:lang w:eastAsia="en-AU"/>
              </w:rPr>
              <w:t>7.0</w:t>
            </w:r>
          </w:p>
        </w:tc>
        <w:tc>
          <w:tcPr>
            <w:tcW w:w="1985" w:type="dxa"/>
            <w:shd w:val="clear" w:color="auto" w:fill="auto"/>
          </w:tcPr>
          <w:p w14:paraId="042B567A" w14:textId="1FBEC44A"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23 October 2020</w:t>
            </w:r>
          </w:p>
        </w:tc>
        <w:tc>
          <w:tcPr>
            <w:tcW w:w="4536" w:type="dxa"/>
            <w:shd w:val="clear" w:color="auto" w:fill="auto"/>
          </w:tcPr>
          <w:p w14:paraId="0DA13681" w14:textId="28D720C6"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Term 1 2021 – day and date changes</w:t>
            </w:r>
          </w:p>
        </w:tc>
        <w:tc>
          <w:tcPr>
            <w:tcW w:w="1984" w:type="dxa"/>
            <w:shd w:val="clear" w:color="auto" w:fill="auto"/>
          </w:tcPr>
          <w:p w14:paraId="7CB49E78" w14:textId="7A27359B"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Mia Wingrove</w:t>
            </w:r>
          </w:p>
        </w:tc>
      </w:tr>
      <w:tr w:rsidR="009C5DD5" w:rsidRPr="00A702B5" w14:paraId="660DD2A2"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D6E1AE1" w14:textId="6FE2104C" w:rsidR="009C5DD5" w:rsidRPr="001E1F1E" w:rsidRDefault="009C5DD5" w:rsidP="00A702B5">
            <w:pPr>
              <w:spacing w:line="276" w:lineRule="auto"/>
              <w:rPr>
                <w:rFonts w:cs="Arial"/>
                <w:sz w:val="16"/>
                <w:szCs w:val="16"/>
                <w:lang w:eastAsia="en-AU"/>
              </w:rPr>
            </w:pPr>
            <w:r>
              <w:rPr>
                <w:rFonts w:cs="Arial"/>
                <w:sz w:val="16"/>
                <w:szCs w:val="16"/>
                <w:lang w:eastAsia="en-AU"/>
              </w:rPr>
              <w:t>7.1</w:t>
            </w:r>
          </w:p>
        </w:tc>
        <w:tc>
          <w:tcPr>
            <w:tcW w:w="1985" w:type="dxa"/>
            <w:shd w:val="clear" w:color="auto" w:fill="auto"/>
          </w:tcPr>
          <w:p w14:paraId="5409DC17" w14:textId="18AB482B" w:rsidR="009C5DD5" w:rsidRPr="001E1F1E" w:rsidRDefault="009C5DD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22 </w:t>
            </w:r>
            <w:r w:rsidR="008C214C">
              <w:rPr>
                <w:rFonts w:cs="Arial"/>
                <w:sz w:val="16"/>
                <w:szCs w:val="16"/>
                <w:lang w:eastAsia="en-AU"/>
              </w:rPr>
              <w:t>January</w:t>
            </w:r>
            <w:r>
              <w:rPr>
                <w:rFonts w:cs="Arial"/>
                <w:sz w:val="16"/>
                <w:szCs w:val="16"/>
                <w:lang w:eastAsia="en-AU"/>
              </w:rPr>
              <w:t xml:space="preserve"> 2021</w:t>
            </w:r>
          </w:p>
        </w:tc>
        <w:tc>
          <w:tcPr>
            <w:tcW w:w="4536" w:type="dxa"/>
            <w:shd w:val="clear" w:color="auto" w:fill="auto"/>
          </w:tcPr>
          <w:p w14:paraId="194D3A98" w14:textId="06F95482" w:rsidR="009C5DD5" w:rsidRPr="001E1F1E" w:rsidRDefault="009C5DD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1 – addition of new</w:t>
            </w:r>
            <w:r w:rsidR="008C214C">
              <w:rPr>
                <w:rFonts w:cs="Arial"/>
                <w:sz w:val="16"/>
                <w:szCs w:val="16"/>
                <w:lang w:eastAsia="en-AU"/>
              </w:rPr>
              <w:t xml:space="preserve"> Western Sydney course</w:t>
            </w:r>
          </w:p>
        </w:tc>
        <w:tc>
          <w:tcPr>
            <w:tcW w:w="1984" w:type="dxa"/>
            <w:shd w:val="clear" w:color="auto" w:fill="auto"/>
          </w:tcPr>
          <w:p w14:paraId="42CDA3B3" w14:textId="2AAA798B" w:rsidR="009C5DD5" w:rsidRPr="001E1F1E" w:rsidRDefault="008C214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8C214C">
              <w:rPr>
                <w:rFonts w:cs="Arial"/>
                <w:sz w:val="16"/>
                <w:szCs w:val="16"/>
                <w:lang w:eastAsia="en-AU"/>
              </w:rPr>
              <w:t>David Michal Lipták</w:t>
            </w:r>
          </w:p>
        </w:tc>
      </w:tr>
      <w:tr w:rsidR="00E6746E" w:rsidRPr="00A702B5" w14:paraId="36005147"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DD172EB" w14:textId="662BD848" w:rsidR="00E6746E" w:rsidRDefault="00E6746E" w:rsidP="00A702B5">
            <w:pPr>
              <w:spacing w:line="276" w:lineRule="auto"/>
              <w:rPr>
                <w:rFonts w:cs="Arial"/>
                <w:sz w:val="16"/>
                <w:szCs w:val="16"/>
                <w:lang w:eastAsia="en-AU"/>
              </w:rPr>
            </w:pPr>
            <w:r>
              <w:rPr>
                <w:rFonts w:cs="Arial"/>
                <w:sz w:val="16"/>
                <w:szCs w:val="16"/>
                <w:lang w:eastAsia="en-AU"/>
              </w:rPr>
              <w:t>7.2</w:t>
            </w:r>
          </w:p>
        </w:tc>
        <w:tc>
          <w:tcPr>
            <w:tcW w:w="1985" w:type="dxa"/>
            <w:shd w:val="clear" w:color="auto" w:fill="auto"/>
          </w:tcPr>
          <w:p w14:paraId="17328C12" w14:textId="4D73990E" w:rsidR="00E6746E" w:rsidRDefault="00E6746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5 January 2021</w:t>
            </w:r>
          </w:p>
        </w:tc>
        <w:tc>
          <w:tcPr>
            <w:tcW w:w="4536" w:type="dxa"/>
            <w:shd w:val="clear" w:color="auto" w:fill="auto"/>
          </w:tcPr>
          <w:p w14:paraId="09345B32" w14:textId="063562E7" w:rsidR="00E6746E" w:rsidRDefault="00E6746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1 2021</w:t>
            </w:r>
            <w:r w:rsidR="001C1CC5">
              <w:rPr>
                <w:rFonts w:cs="Arial"/>
                <w:sz w:val="16"/>
                <w:szCs w:val="16"/>
                <w:lang w:eastAsia="en-AU"/>
              </w:rPr>
              <w:t xml:space="preserve"> – correct Class 2 dates for Term 2 Western Sydney</w:t>
            </w:r>
          </w:p>
        </w:tc>
        <w:tc>
          <w:tcPr>
            <w:tcW w:w="1984" w:type="dxa"/>
            <w:shd w:val="clear" w:color="auto" w:fill="auto"/>
          </w:tcPr>
          <w:p w14:paraId="389B39AC" w14:textId="62430844" w:rsidR="00E6746E" w:rsidRPr="008C214C" w:rsidRDefault="001C1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EB5735" w:rsidRPr="00A702B5" w14:paraId="17F9D6BB"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023873" w14:textId="7D99A4C0" w:rsidR="00EB5735" w:rsidRDefault="00EB5735" w:rsidP="00A702B5">
            <w:pPr>
              <w:spacing w:line="276" w:lineRule="auto"/>
              <w:rPr>
                <w:rFonts w:cs="Arial"/>
                <w:sz w:val="16"/>
                <w:szCs w:val="16"/>
                <w:lang w:eastAsia="en-AU"/>
              </w:rPr>
            </w:pPr>
            <w:r>
              <w:rPr>
                <w:rFonts w:cs="Arial"/>
                <w:sz w:val="16"/>
                <w:szCs w:val="16"/>
                <w:lang w:eastAsia="en-AU"/>
              </w:rPr>
              <w:t>7.3</w:t>
            </w:r>
          </w:p>
        </w:tc>
        <w:tc>
          <w:tcPr>
            <w:tcW w:w="1985" w:type="dxa"/>
            <w:shd w:val="clear" w:color="auto" w:fill="auto"/>
          </w:tcPr>
          <w:p w14:paraId="773C7050" w14:textId="49B29A65" w:rsidR="00EB5735" w:rsidRDefault="00EB573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5 February 2021</w:t>
            </w:r>
          </w:p>
        </w:tc>
        <w:tc>
          <w:tcPr>
            <w:tcW w:w="4536" w:type="dxa"/>
            <w:shd w:val="clear" w:color="auto" w:fill="auto"/>
          </w:tcPr>
          <w:p w14:paraId="64AD936A" w14:textId="0D093871" w:rsidR="00EB5735" w:rsidRDefault="00EB573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2 2021 </w:t>
            </w:r>
            <w:r w:rsidR="00541322">
              <w:rPr>
                <w:rFonts w:cs="Arial"/>
                <w:sz w:val="16"/>
                <w:szCs w:val="16"/>
                <w:lang w:eastAsia="en-AU"/>
              </w:rPr>
              <w:t>–</w:t>
            </w:r>
            <w:r>
              <w:rPr>
                <w:rFonts w:cs="Arial"/>
                <w:sz w:val="16"/>
                <w:szCs w:val="16"/>
                <w:lang w:eastAsia="en-AU"/>
              </w:rPr>
              <w:t xml:space="preserve"> </w:t>
            </w:r>
            <w:r w:rsidR="00541322">
              <w:rPr>
                <w:rFonts w:cs="Arial"/>
                <w:sz w:val="16"/>
                <w:szCs w:val="16"/>
                <w:lang w:eastAsia="en-AU"/>
              </w:rPr>
              <w:t>day and date changes</w:t>
            </w:r>
          </w:p>
        </w:tc>
        <w:tc>
          <w:tcPr>
            <w:tcW w:w="1984" w:type="dxa"/>
            <w:shd w:val="clear" w:color="auto" w:fill="auto"/>
          </w:tcPr>
          <w:p w14:paraId="71FD2824" w14:textId="7C841C6C" w:rsidR="00EB5735" w:rsidRDefault="005413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4072EB" w:rsidRPr="00A702B5" w14:paraId="7EC4A176"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B697339" w14:textId="0C096AA9" w:rsidR="004072EB" w:rsidRDefault="004072EB" w:rsidP="00A702B5">
            <w:pPr>
              <w:spacing w:line="276" w:lineRule="auto"/>
              <w:rPr>
                <w:rFonts w:cs="Arial"/>
                <w:sz w:val="16"/>
                <w:szCs w:val="16"/>
                <w:lang w:eastAsia="en-AU"/>
              </w:rPr>
            </w:pPr>
            <w:r>
              <w:rPr>
                <w:rFonts w:cs="Arial"/>
                <w:sz w:val="16"/>
                <w:szCs w:val="16"/>
                <w:lang w:eastAsia="en-AU"/>
              </w:rPr>
              <w:t>7.4</w:t>
            </w:r>
          </w:p>
        </w:tc>
        <w:tc>
          <w:tcPr>
            <w:tcW w:w="1985" w:type="dxa"/>
            <w:shd w:val="clear" w:color="auto" w:fill="auto"/>
          </w:tcPr>
          <w:p w14:paraId="17763A76" w14:textId="789450E2" w:rsidR="004072EB" w:rsidRDefault="004072E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1 February 2021</w:t>
            </w:r>
          </w:p>
        </w:tc>
        <w:tc>
          <w:tcPr>
            <w:tcW w:w="4536" w:type="dxa"/>
            <w:shd w:val="clear" w:color="auto" w:fill="auto"/>
          </w:tcPr>
          <w:p w14:paraId="2DAD71F2" w14:textId="06578534" w:rsidR="004072EB" w:rsidRDefault="004072E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1 WS day change</w:t>
            </w:r>
          </w:p>
        </w:tc>
        <w:tc>
          <w:tcPr>
            <w:tcW w:w="1984" w:type="dxa"/>
            <w:shd w:val="clear" w:color="auto" w:fill="auto"/>
          </w:tcPr>
          <w:p w14:paraId="71F929C7" w14:textId="536656A6" w:rsidR="004072EB" w:rsidRDefault="00CD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bl>
    <w:p w14:paraId="7F5ABD3D" w14:textId="77777777" w:rsidR="002C070F" w:rsidRPr="00A702B5" w:rsidRDefault="002C070F" w:rsidP="00DC48CE">
      <w:pPr>
        <w:pStyle w:val="Heading1"/>
        <w:rPr>
          <w:rFonts w:cs="Arial"/>
          <w:sz w:val="18"/>
          <w:szCs w:val="18"/>
        </w:rPr>
      </w:pPr>
    </w:p>
    <w:p w14:paraId="526BB229" w14:textId="77777777" w:rsidR="008C214C" w:rsidRDefault="008C214C">
      <w:pPr>
        <w:rPr>
          <w:rFonts w:eastAsiaTheme="majorEastAsia" w:cs="Arial"/>
          <w:b/>
          <w:color w:val="365F91" w:themeColor="accent1" w:themeShade="BF"/>
          <w:szCs w:val="22"/>
        </w:rPr>
      </w:pPr>
      <w:bookmarkStart w:id="3" w:name="_Toc45452773"/>
      <w:r>
        <w:rPr>
          <w:rFonts w:cs="Arial"/>
          <w:szCs w:val="22"/>
        </w:rPr>
        <w:br w:type="page"/>
      </w:r>
    </w:p>
    <w:p w14:paraId="33E4CCB2" w14:textId="7DFC4839"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7777777" w:rsidR="00DD3AB2" w:rsidRPr="00194AD8" w:rsidRDefault="00DD3AB2" w:rsidP="00444D7A">
      <w:pPr>
        <w:spacing w:line="276" w:lineRule="auto"/>
        <w:rPr>
          <w:rFonts w:cs="Arial"/>
          <w:szCs w:val="22"/>
        </w:rPr>
      </w:pPr>
    </w:p>
    <w:p w14:paraId="47C2978D" w14:textId="77777777"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7180F78C" w14:textId="77777777" w:rsidR="0000340A" w:rsidRPr="00194AD8" w:rsidRDefault="0000340A" w:rsidP="004F386C">
      <w:pPr>
        <w:rPr>
          <w:rFonts w:cs="Arial"/>
          <w:szCs w:val="22"/>
        </w:rPr>
      </w:pPr>
    </w:p>
    <w:p w14:paraId="7BA5B3A9" w14:textId="77777777" w:rsidR="004F386C" w:rsidRPr="00194AD8" w:rsidRDefault="004F386C" w:rsidP="004F386C">
      <w:pPr>
        <w:rPr>
          <w:rFonts w:cs="Arial"/>
          <w:szCs w:val="22"/>
        </w:rPr>
      </w:pP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lastRenderedPageBreak/>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7" w:history="1">
        <w:r w:rsidRPr="00194AD8">
          <w:rPr>
            <w:rStyle w:val="Hyperlink"/>
            <w:rFonts w:cs="Arial"/>
            <w:szCs w:val="22"/>
          </w:rPr>
          <w:t>admin@ntm.edu.au</w:t>
        </w:r>
      </w:hyperlink>
      <w:r w:rsidRPr="00194AD8">
        <w:rPr>
          <w:rFonts w:cs="Arial"/>
          <w:szCs w:val="22"/>
        </w:rPr>
        <w:t xml:space="preserve"> and keep a copy for your reference. </w:t>
      </w:r>
    </w:p>
    <w:p w14:paraId="1B3C723E" w14:textId="77777777" w:rsidR="00DC48CE" w:rsidRPr="00194AD8" w:rsidRDefault="00DC48CE" w:rsidP="00DC48CE">
      <w:pPr>
        <w:pStyle w:val="Heading2"/>
        <w:rPr>
          <w:rFonts w:cs="Arial"/>
          <w:sz w:val="22"/>
          <w:szCs w:val="22"/>
        </w:rPr>
      </w:pPr>
      <w:bookmarkStart w:id="6" w:name="_Toc45452776"/>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8"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1F7A1F">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1F7A1F">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1F7A1F">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1F7A1F">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1F7A1F">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1F7A1F">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1F7A1F">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1F7A1F">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1F7A1F">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1F7A1F">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1F7A1F">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1F7A1F">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1F7A1F">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1F7A1F">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1F7A1F">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1F7A1F">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1F7A1F">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1F7A1F">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1F7A1F">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1F7A1F">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1F7A1F">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1F7A1F">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1F7A1F">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1F7A1F">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1F7A1F">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2D7DB7D5" w14:textId="77777777" w:rsidR="00CF5485" w:rsidRDefault="00CF5485" w:rsidP="004A598D">
      <w:pPr>
        <w:pStyle w:val="Heading1"/>
        <w:rPr>
          <w:rFonts w:cs="Arial"/>
          <w:sz w:val="22"/>
          <w:szCs w:val="22"/>
        </w:rPr>
      </w:pPr>
      <w:bookmarkStart w:id="8" w:name="_Toc45452778"/>
    </w:p>
    <w:p w14:paraId="5451ECDC" w14:textId="77777777" w:rsidR="006300B8" w:rsidRDefault="006300B8">
      <w:pPr>
        <w:rPr>
          <w:rFonts w:eastAsiaTheme="majorEastAsia" w:cs="Arial"/>
          <w:b/>
          <w:color w:val="365F91" w:themeColor="accent1" w:themeShade="BF"/>
          <w:szCs w:val="22"/>
        </w:rPr>
      </w:pPr>
      <w:r>
        <w:rPr>
          <w:rFonts w:cs="Arial"/>
          <w:szCs w:val="22"/>
        </w:rPr>
        <w:br w:type="page"/>
      </w:r>
    </w:p>
    <w:p w14:paraId="1366841F" w14:textId="3D111B52" w:rsidR="004A598D" w:rsidRPr="00194AD8" w:rsidRDefault="00C139D4" w:rsidP="004A598D">
      <w:pPr>
        <w:pStyle w:val="Heading1"/>
        <w:rPr>
          <w:rFonts w:cs="Arial"/>
          <w:sz w:val="22"/>
          <w:szCs w:val="22"/>
        </w:rPr>
      </w:pPr>
      <w:r w:rsidRPr="00194AD8">
        <w:rPr>
          <w:rFonts w:cs="Arial"/>
          <w:sz w:val="22"/>
          <w:szCs w:val="22"/>
        </w:rPr>
        <w:lastRenderedPageBreak/>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emails and searching the </w:t>
      </w:r>
      <w:proofErr w:type="gramStart"/>
      <w:r w:rsidRPr="00194AD8">
        <w:rPr>
          <w:rFonts w:cs="Arial"/>
          <w:szCs w:val="22"/>
        </w:rPr>
        <w:t>internet</w:t>
      </w:r>
      <w:proofErr w:type="gramEnd"/>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190D8021" w14:textId="77777777" w:rsidR="00496647" w:rsidRPr="00194AD8" w:rsidRDefault="001A44A7" w:rsidP="00444D7A">
      <w:pPr>
        <w:spacing w:line="276" w:lineRule="auto"/>
        <w:rPr>
          <w:rFonts w:cs="Arial"/>
          <w:b/>
          <w:szCs w:val="22"/>
        </w:rPr>
      </w:pPr>
      <w:r w:rsidRPr="00194AD8">
        <w:rPr>
          <w:rFonts w:cs="Arial"/>
          <w:b/>
          <w:szCs w:val="22"/>
        </w:rPr>
        <w:t>Please complete this document accurately, honestly and to the best of your ability.</w:t>
      </w:r>
    </w:p>
    <w:p w14:paraId="35F93952" w14:textId="762714B3" w:rsidR="00496647" w:rsidRPr="00194AD8" w:rsidRDefault="00496647" w:rsidP="00444D7A">
      <w:pPr>
        <w:spacing w:line="276" w:lineRule="auto"/>
        <w:rPr>
          <w:rFonts w:cs="Arial"/>
          <w:szCs w:val="22"/>
        </w:rPr>
      </w:pPr>
      <w:r w:rsidRPr="00194AD8">
        <w:rPr>
          <w:rFonts w:cs="Arial"/>
          <w:szCs w:val="22"/>
        </w:rPr>
        <w:t>Once you have completed the intake booklet email back to</w:t>
      </w:r>
      <w:r w:rsidR="00E26D37" w:rsidRPr="00194AD8">
        <w:rPr>
          <w:rFonts w:cs="Arial"/>
          <w:szCs w:val="22"/>
        </w:rPr>
        <w:t xml:space="preserve"> Administration</w:t>
      </w:r>
      <w:r w:rsidRPr="00194AD8">
        <w:rPr>
          <w:rFonts w:cs="Arial"/>
          <w:szCs w:val="22"/>
        </w:rPr>
        <w:t xml:space="preserve"> at </w:t>
      </w:r>
      <w:hyperlink r:id="rId19" w:history="1">
        <w:r w:rsidRPr="00194AD8">
          <w:rPr>
            <w:rStyle w:val="Hyperlink"/>
            <w:rFonts w:cs="Arial"/>
            <w:szCs w:val="22"/>
          </w:rPr>
          <w:t>admin@ntm.edu.au</w:t>
        </w:r>
      </w:hyperlink>
      <w:r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4C080ACA"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0"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1"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The following details are a Government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1F7A1F"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1F7A1F"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1F7A1F"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2"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3"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Citizen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4"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1F7A1F"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1F7A1F"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1F7A1F"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1F7A1F"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1F7A1F"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1F7A1F"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1F7A1F"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1F7A1F"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1F7A1F"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1F7A1F"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1F7A1F"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1F7A1F"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1F7A1F"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1F7A1F"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w:t>
      </w:r>
      <w:proofErr w:type="gramStart"/>
      <w:r w:rsidR="003962B5" w:rsidRPr="00194AD8">
        <w:rPr>
          <w:rFonts w:eastAsia="Calibri" w:cs="Arial"/>
          <w:szCs w:val="22"/>
        </w:rPr>
        <w:t>Employer</w:t>
      </w:r>
      <w:proofErr w:type="gramEnd"/>
    </w:p>
    <w:p w14:paraId="6CFC1451" w14:textId="77777777" w:rsidR="0092073C" w:rsidRPr="00194AD8" w:rsidRDefault="0092073C" w:rsidP="00444D7A">
      <w:pPr>
        <w:spacing w:line="276" w:lineRule="auto"/>
        <w:rPr>
          <w:rFonts w:cs="Arial"/>
          <w:b/>
          <w:color w:val="00B0F0"/>
          <w:szCs w:val="22"/>
        </w:rPr>
      </w:pPr>
    </w:p>
    <w:p w14:paraId="6615FA54" w14:textId="77777777" w:rsidR="007D2C32" w:rsidRPr="00194AD8" w:rsidRDefault="007D2C32" w:rsidP="00444D7A">
      <w:pPr>
        <w:spacing w:line="276" w:lineRule="auto"/>
        <w:rPr>
          <w:rFonts w:cs="Arial"/>
          <w:b/>
          <w:color w:val="00B0F0"/>
          <w:szCs w:val="22"/>
        </w:rPr>
      </w:pP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1F7A1F"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1F7A1F"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1F7A1F"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1F7A1F"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1F7A1F"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1F7A1F"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1F7A1F"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3FADA7F0" w14:textId="77777777" w:rsidR="007D2C32" w:rsidRPr="00194AD8" w:rsidRDefault="007D2C32" w:rsidP="001A44A7">
      <w:pPr>
        <w:pStyle w:val="Heading1"/>
        <w:rPr>
          <w:rFonts w:cs="Arial"/>
          <w:sz w:val="22"/>
          <w:szCs w:val="22"/>
        </w:rPr>
      </w:pPr>
    </w:p>
    <w:p w14:paraId="058FFFF2" w14:textId="77777777" w:rsidR="007D2C32" w:rsidRPr="00194AD8" w:rsidRDefault="007D2C32" w:rsidP="001A44A7">
      <w:pPr>
        <w:pStyle w:val="Heading1"/>
        <w:rPr>
          <w:rFonts w:cs="Arial"/>
          <w:sz w:val="22"/>
          <w:szCs w:val="22"/>
        </w:rPr>
      </w:pPr>
    </w:p>
    <w:p w14:paraId="2F157DAC" w14:textId="77777777" w:rsidR="007D2C32" w:rsidRPr="00194AD8" w:rsidRDefault="007D2C32" w:rsidP="001A44A7">
      <w:pPr>
        <w:pStyle w:val="Heading1"/>
        <w:rPr>
          <w:rFonts w:cs="Arial"/>
          <w:sz w:val="22"/>
          <w:szCs w:val="22"/>
        </w:rPr>
      </w:pPr>
    </w:p>
    <w:p w14:paraId="4C5A1197"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1F7A1F"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77777777" w:rsidR="003D0DC1" w:rsidRPr="00194AD8"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p>
    <w:p w14:paraId="6C2E0BF6" w14:textId="77777777" w:rsidR="003D0DC1" w:rsidRPr="00194AD8" w:rsidRDefault="001F7A1F"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1F7A1F"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1F7A1F"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1F7A1F"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1F7A1F"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1F7A1F"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1F7A1F"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5"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6"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77777777" w:rsidR="003D0DC1" w:rsidRPr="00194AD8" w:rsidRDefault="001F7A1F"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77777777" w:rsidR="00E77E04" w:rsidRPr="00194AD8" w:rsidRDefault="001F7A1F"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77777777" w:rsidR="00E77E04" w:rsidRPr="00194AD8" w:rsidRDefault="001F7A1F"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77777777" w:rsidR="00E77E04" w:rsidRPr="00194AD8" w:rsidRDefault="001F7A1F"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77777777" w:rsidR="00E77E04" w:rsidRPr="00194AD8" w:rsidRDefault="001F7A1F"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1F7A1F"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7"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1F7A1F"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486C883" w:rsidR="00C40812" w:rsidRPr="00194AD8" w:rsidRDefault="00C40812">
      <w:pPr>
        <w:rPr>
          <w:rFonts w:cs="Arial"/>
          <w:szCs w:val="22"/>
        </w:rPr>
      </w:pPr>
      <w:r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1F7A1F"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w:t>
      </w:r>
      <w:proofErr w:type="gramStart"/>
      <w:r w:rsidR="00981CFF" w:rsidRPr="00194AD8">
        <w:rPr>
          <w:rFonts w:cs="Arial"/>
          <w:szCs w:val="22"/>
        </w:rPr>
        <w:t>providers</w:t>
      </w:r>
      <w:proofErr w:type="gramEnd"/>
      <w:r w:rsidR="00981CFF" w:rsidRPr="00194AD8">
        <w:rPr>
          <w:rFonts w:cs="Arial"/>
          <w:szCs w:val="22"/>
        </w:rPr>
        <w:t xml:space="preserve">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8" w:history="1">
        <w:r w:rsidR="00981CFF" w:rsidRPr="00194AD8">
          <w:rPr>
            <w:rStyle w:val="Hyperlink"/>
            <w:rFonts w:cs="Arial"/>
            <w:szCs w:val="22"/>
          </w:rPr>
          <w:t>admin@ntm.edu.au</w:t>
        </w:r>
      </w:hyperlink>
      <w:r w:rsidR="00981CFF" w:rsidRPr="00194AD8">
        <w:rPr>
          <w:rFonts w:cs="Arial"/>
          <w:szCs w:val="22"/>
        </w:rPr>
        <w:t>, in person or via post:</w:t>
      </w:r>
    </w:p>
    <w:p w14:paraId="5BDF45CE" w14:textId="2607147D"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3262FF" w:rsidRPr="00194AD8">
        <w:rPr>
          <w:rFonts w:cs="Arial"/>
          <w:szCs w:val="22"/>
        </w:rPr>
        <w:t>18</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05ECDE77"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 Within 3 working days the TAE Co-ordinator will </w:t>
      </w:r>
      <w:r w:rsidR="004F7727" w:rsidRPr="00194AD8">
        <w:rPr>
          <w:rFonts w:cs="Arial"/>
          <w:szCs w:val="22"/>
        </w:rPr>
        <w:t xml:space="preserve">organise a time to </w:t>
      </w:r>
      <w:r w:rsidRPr="00194AD8">
        <w:rPr>
          <w:rFonts w:cs="Arial"/>
          <w:szCs w:val="22"/>
        </w:rPr>
        <w:t xml:space="preserve">call and interview 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1F7A1F"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1F7A1F"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1F7A1F"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6836AAD5"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the TAE Coordinator 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31CC0A9C"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deposit for your spot. </w:t>
      </w:r>
    </w:p>
    <w:p w14:paraId="1BF2FAE4" w14:textId="77777777"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Step 3: Interview with the TAE Coordinator</w:t>
      </w:r>
      <w:bookmarkEnd w:id="34"/>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77777777" w:rsidR="00FB5107" w:rsidRPr="00194AD8" w:rsidRDefault="00FB5107" w:rsidP="004733CD">
      <w:pPr>
        <w:spacing w:line="480" w:lineRule="auto"/>
        <w:rPr>
          <w:rFonts w:cs="Arial"/>
          <w:b/>
          <w:szCs w:val="22"/>
        </w:rPr>
      </w:pPr>
      <w:r w:rsidRPr="00194AD8">
        <w:rPr>
          <w:rFonts w:cs="Arial"/>
          <w:b/>
          <w:szCs w:val="22"/>
        </w:rPr>
        <w:t>1. What experience do you have with workplace training and assessment?</w:t>
      </w:r>
    </w:p>
    <w:p w14:paraId="539DF70F" w14:textId="77777777" w:rsidR="00FB5107" w:rsidRPr="00194AD8" w:rsidRDefault="00FB5107" w:rsidP="004733CD">
      <w:pPr>
        <w:spacing w:line="480" w:lineRule="auto"/>
        <w:rPr>
          <w:rFonts w:cs="Arial"/>
          <w:b/>
          <w:szCs w:val="22"/>
        </w:rPr>
      </w:pPr>
      <w:r w:rsidRPr="00194AD8">
        <w:rPr>
          <w:rFonts w:cs="Arial"/>
          <w:b/>
          <w:szCs w:val="22"/>
        </w:rPr>
        <w:t>2. How will</w:t>
      </w:r>
      <w:r w:rsidR="00014E37" w:rsidRPr="00194AD8">
        <w:rPr>
          <w:rFonts w:cs="Arial"/>
          <w:b/>
          <w:szCs w:val="22"/>
        </w:rPr>
        <w:t xml:space="preserve"> you</w:t>
      </w:r>
      <w:r w:rsidRPr="00194AD8">
        <w:rPr>
          <w:rFonts w:cs="Arial"/>
          <w:b/>
          <w:szCs w:val="22"/>
        </w:rPr>
        <w:t xml:space="preserve"> manage attending class, undertaking assessments, completing reading</w:t>
      </w:r>
      <w:r w:rsidR="00534122" w:rsidRPr="00194AD8">
        <w:rPr>
          <w:rFonts w:cs="Arial"/>
          <w:b/>
          <w:szCs w:val="22"/>
        </w:rPr>
        <w:t>s</w:t>
      </w:r>
      <w:r w:rsidRPr="00194AD8">
        <w:rPr>
          <w:rFonts w:cs="Arial"/>
          <w:b/>
          <w:szCs w:val="22"/>
        </w:rPr>
        <w:t xml:space="preserve"> and balanc</w:t>
      </w:r>
      <w:r w:rsidR="00014E37" w:rsidRPr="00194AD8">
        <w:rPr>
          <w:rFonts w:cs="Arial"/>
          <w:b/>
          <w:szCs w:val="22"/>
        </w:rPr>
        <w:t>ing</w:t>
      </w:r>
      <w:r w:rsidRPr="00194AD8">
        <w:rPr>
          <w:rFonts w:cs="Arial"/>
          <w:b/>
          <w:szCs w:val="22"/>
        </w:rPr>
        <w:t xml:space="preserve"> family/work commitments?</w:t>
      </w:r>
    </w:p>
    <w:p w14:paraId="6E1BD975" w14:textId="77777777" w:rsidR="00FB5107" w:rsidRPr="00194AD8" w:rsidRDefault="00FB5107" w:rsidP="004733CD">
      <w:pPr>
        <w:spacing w:line="480" w:lineRule="auto"/>
        <w:rPr>
          <w:rFonts w:cs="Arial"/>
          <w:b/>
          <w:szCs w:val="22"/>
        </w:rPr>
      </w:pPr>
      <w:r w:rsidRPr="00194AD8">
        <w:rPr>
          <w:rFonts w:cs="Arial"/>
          <w:b/>
          <w:szCs w:val="22"/>
        </w:rPr>
        <w:t>3. How did you find completing the last qualification/course, what did you learn, what could have been improved?</w:t>
      </w:r>
    </w:p>
    <w:p w14:paraId="3D7243A2" w14:textId="72D9C4C6" w:rsidR="00FB5107" w:rsidRPr="00194AD8" w:rsidRDefault="00FB5107" w:rsidP="004733CD">
      <w:pPr>
        <w:spacing w:line="480" w:lineRule="auto"/>
        <w:rPr>
          <w:rFonts w:cs="Arial"/>
          <w:b/>
          <w:szCs w:val="22"/>
        </w:rPr>
      </w:pPr>
      <w:r w:rsidRPr="00194AD8">
        <w:rPr>
          <w:rFonts w:cs="Arial"/>
          <w:b/>
          <w:szCs w:val="22"/>
        </w:rPr>
        <w:t xml:space="preserve">4. In 12 months where do you see yourself using the TAE40116 </w:t>
      </w:r>
      <w:r w:rsidR="00C40812" w:rsidRPr="00194AD8">
        <w:rPr>
          <w:rFonts w:cs="Arial"/>
          <w:b/>
          <w:szCs w:val="22"/>
        </w:rPr>
        <w:t>Certificate IV in</w:t>
      </w:r>
      <w:r w:rsidR="0075776D" w:rsidRPr="00194AD8">
        <w:rPr>
          <w:rFonts w:cs="Arial"/>
          <w:b/>
          <w:szCs w:val="22"/>
        </w:rPr>
        <w:t xml:space="preserve"> </w:t>
      </w:r>
      <w:r w:rsidRPr="00194AD8">
        <w:rPr>
          <w:rFonts w:cs="Arial"/>
          <w:b/>
          <w:szCs w:val="22"/>
        </w:rPr>
        <w:t>Training and Assessment?</w:t>
      </w:r>
    </w:p>
    <w:p w14:paraId="63996781" w14:textId="77777777" w:rsidR="00FB5107" w:rsidRPr="00194AD8" w:rsidRDefault="00FB5107" w:rsidP="004733CD">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0D56DB77" w14:textId="77777777" w:rsidR="00FB5107" w:rsidRPr="00194AD8" w:rsidRDefault="00FB5107" w:rsidP="007A286D">
      <w:pPr>
        <w:spacing w:line="480" w:lineRule="auto"/>
        <w:rPr>
          <w:rFonts w:cs="Arial"/>
          <w:b/>
          <w:szCs w:val="22"/>
        </w:rPr>
      </w:pPr>
    </w:p>
    <w:p w14:paraId="582E2E42" w14:textId="77777777" w:rsidR="00FB5107" w:rsidRPr="00194AD8" w:rsidRDefault="00FB5107" w:rsidP="007A286D">
      <w:pPr>
        <w:spacing w:line="480" w:lineRule="auto"/>
        <w:rPr>
          <w:rFonts w:cs="Arial"/>
          <w:b/>
          <w:szCs w:val="22"/>
        </w:rPr>
      </w:pPr>
    </w:p>
    <w:p w14:paraId="7EB1857F" w14:textId="77777777" w:rsidR="00FB5107" w:rsidRPr="00194AD8" w:rsidRDefault="00FB5107" w:rsidP="007A286D">
      <w:pPr>
        <w:spacing w:line="480" w:lineRule="auto"/>
        <w:rPr>
          <w:rFonts w:cs="Arial"/>
          <w:b/>
          <w:szCs w:val="22"/>
        </w:rPr>
      </w:pPr>
    </w:p>
    <w:p w14:paraId="7B5B4C13" w14:textId="77777777" w:rsidR="00FB5107" w:rsidRPr="00194AD8" w:rsidRDefault="00FB5107" w:rsidP="007A286D">
      <w:pPr>
        <w:spacing w:line="480" w:lineRule="auto"/>
        <w:rPr>
          <w:rFonts w:cs="Arial"/>
          <w:b/>
          <w:szCs w:val="22"/>
        </w:rPr>
      </w:pPr>
    </w:p>
    <w:p w14:paraId="78826751" w14:textId="77777777" w:rsidR="00FB5107" w:rsidRPr="00194AD8" w:rsidRDefault="00FB5107" w:rsidP="007A286D">
      <w:pPr>
        <w:spacing w:line="480" w:lineRule="auto"/>
        <w:rPr>
          <w:rFonts w:cs="Arial"/>
          <w:b/>
          <w:szCs w:val="22"/>
        </w:rPr>
      </w:pPr>
    </w:p>
    <w:p w14:paraId="3DC2765A" w14:textId="77777777" w:rsidR="00FB5107" w:rsidRPr="00194AD8" w:rsidRDefault="00FB5107" w:rsidP="007A286D">
      <w:pPr>
        <w:spacing w:line="480" w:lineRule="auto"/>
        <w:rPr>
          <w:rFonts w:cs="Arial"/>
          <w:b/>
          <w:szCs w:val="22"/>
        </w:rPr>
      </w:pPr>
    </w:p>
    <w:p w14:paraId="68433222" w14:textId="77777777" w:rsidR="00FB5107" w:rsidRPr="00194AD8" w:rsidRDefault="00FB5107" w:rsidP="007A286D">
      <w:pPr>
        <w:spacing w:line="480" w:lineRule="auto"/>
        <w:rPr>
          <w:rFonts w:cs="Arial"/>
          <w:b/>
          <w:szCs w:val="22"/>
        </w:rPr>
      </w:pPr>
    </w:p>
    <w:p w14:paraId="74E74194" w14:textId="77777777" w:rsidR="00FB5107" w:rsidRPr="00194AD8" w:rsidRDefault="00FB5107" w:rsidP="007A286D">
      <w:pPr>
        <w:spacing w:line="480" w:lineRule="auto"/>
        <w:rPr>
          <w:rFonts w:cs="Arial"/>
          <w:b/>
          <w:szCs w:val="22"/>
        </w:rPr>
      </w:pPr>
    </w:p>
    <w:p w14:paraId="66CBB4F0" w14:textId="77777777" w:rsidR="00FB5107" w:rsidRPr="00194AD8" w:rsidRDefault="00FB5107" w:rsidP="007A286D">
      <w:pPr>
        <w:spacing w:line="480" w:lineRule="auto"/>
        <w:rPr>
          <w:rFonts w:cs="Arial"/>
          <w:b/>
          <w:szCs w:val="22"/>
        </w:rPr>
      </w:pP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r w:rsidRPr="0032275E">
              <w:rPr>
                <w:rFonts w:ascii="Arial" w:hAnsi="Arial" w:cs="Arial"/>
                <w:b/>
                <w:sz w:val="18"/>
                <w:szCs w:val="18"/>
              </w:rPr>
              <w:t>CSfW</w:t>
            </w:r>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1F7A1F"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1F7A1F"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1F7A1F"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1F7A1F"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1F7A1F"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1F7A1F"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1F7A1F"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1F7A1F"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1F7A1F"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1F7A1F"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1F7A1F"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2D84968E"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29"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0"/>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B7E9A" w14:textId="77777777" w:rsidR="00D31DFA" w:rsidRDefault="00D31DFA" w:rsidP="008E5186">
      <w:pPr>
        <w:spacing w:after="0"/>
      </w:pPr>
      <w:r>
        <w:separator/>
      </w:r>
    </w:p>
  </w:endnote>
  <w:endnote w:type="continuationSeparator" w:id="0">
    <w:p w14:paraId="51F80E74" w14:textId="77777777" w:rsidR="00D31DFA" w:rsidRDefault="00D31DFA" w:rsidP="008E5186">
      <w:pPr>
        <w:spacing w:after="0"/>
      </w:pPr>
      <w:r>
        <w:continuationSeparator/>
      </w:r>
    </w:p>
  </w:endnote>
  <w:endnote w:type="continuationNotice" w:id="1">
    <w:p w14:paraId="616DA2D6" w14:textId="77777777" w:rsidR="00D31DFA" w:rsidRDefault="00D31D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631E1D40"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1E1F1E" w:rsidRPr="001F3905">
            <w:rPr>
              <w:rFonts w:asciiTheme="majorHAnsi" w:eastAsia="Calibri" w:hAnsiTheme="majorHAnsi" w:cstheme="majorHAnsi"/>
              <w:sz w:val="16"/>
              <w:szCs w:val="16"/>
            </w:rPr>
            <w:t>7.</w:t>
          </w:r>
          <w:r w:rsidR="00CD7F32">
            <w:rPr>
              <w:rFonts w:asciiTheme="majorHAnsi" w:eastAsia="Calibri" w:hAnsiTheme="majorHAnsi" w:cstheme="majorHAnsi"/>
              <w:sz w:val="16"/>
              <w:szCs w:val="16"/>
            </w:rPr>
            <w:t>4</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50796B1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1C1CC5">
            <w:rPr>
              <w:rFonts w:asciiTheme="majorHAnsi" w:hAnsiTheme="majorHAnsi" w:cstheme="majorHAnsi"/>
              <w:b/>
              <w:sz w:val="16"/>
              <w:szCs w:val="16"/>
            </w:rPr>
            <w:t>1</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55AB4EE2"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CD7F32">
            <w:rPr>
              <w:rFonts w:asciiTheme="majorHAnsi" w:hAnsiTheme="majorHAnsi" w:cstheme="majorHAnsi"/>
              <w:sz w:val="16"/>
              <w:szCs w:val="16"/>
            </w:rPr>
            <w:t>11</w:t>
          </w:r>
          <w:r w:rsidR="00541322">
            <w:rPr>
              <w:rFonts w:asciiTheme="majorHAnsi" w:hAnsiTheme="majorHAnsi" w:cstheme="majorHAnsi"/>
              <w:sz w:val="16"/>
              <w:szCs w:val="16"/>
            </w:rPr>
            <w:t>.2.2021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0182C" w14:textId="77777777" w:rsidR="00D31DFA" w:rsidRDefault="00D31DFA" w:rsidP="008E5186">
      <w:pPr>
        <w:spacing w:after="0"/>
      </w:pPr>
      <w:r>
        <w:separator/>
      </w:r>
    </w:p>
  </w:footnote>
  <w:footnote w:type="continuationSeparator" w:id="0">
    <w:p w14:paraId="0B8E43AF" w14:textId="77777777" w:rsidR="00D31DFA" w:rsidRDefault="00D31DFA" w:rsidP="008E5186">
      <w:pPr>
        <w:spacing w:after="0"/>
      </w:pPr>
      <w:r>
        <w:continuationSeparator/>
      </w:r>
    </w:p>
  </w:footnote>
  <w:footnote w:type="continuationNotice" w:id="1">
    <w:p w14:paraId="56091E37" w14:textId="77777777" w:rsidR="00D31DFA" w:rsidRDefault="00D31DF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bmtQDh1i7oLQAAAA=="/>
  </w:docVars>
  <w:rsids>
    <w:rsidRoot w:val="00764C9C"/>
    <w:rsid w:val="0000340A"/>
    <w:rsid w:val="000039A0"/>
    <w:rsid w:val="000122B0"/>
    <w:rsid w:val="00013365"/>
    <w:rsid w:val="00014E37"/>
    <w:rsid w:val="000300EB"/>
    <w:rsid w:val="000302F9"/>
    <w:rsid w:val="00034D79"/>
    <w:rsid w:val="00042F48"/>
    <w:rsid w:val="00051DD6"/>
    <w:rsid w:val="00054CFF"/>
    <w:rsid w:val="00061091"/>
    <w:rsid w:val="00063C17"/>
    <w:rsid w:val="000640B1"/>
    <w:rsid w:val="00065594"/>
    <w:rsid w:val="000867AB"/>
    <w:rsid w:val="00087D33"/>
    <w:rsid w:val="00093505"/>
    <w:rsid w:val="0009771A"/>
    <w:rsid w:val="000A19F2"/>
    <w:rsid w:val="000A2860"/>
    <w:rsid w:val="000A28D1"/>
    <w:rsid w:val="000A4AC3"/>
    <w:rsid w:val="000A72DF"/>
    <w:rsid w:val="000B5957"/>
    <w:rsid w:val="000C3E9F"/>
    <w:rsid w:val="000F4276"/>
    <w:rsid w:val="000F5A47"/>
    <w:rsid w:val="000F5AF5"/>
    <w:rsid w:val="00115B09"/>
    <w:rsid w:val="001208E8"/>
    <w:rsid w:val="00130987"/>
    <w:rsid w:val="00133F60"/>
    <w:rsid w:val="00157252"/>
    <w:rsid w:val="001609F6"/>
    <w:rsid w:val="00160AEB"/>
    <w:rsid w:val="0016504A"/>
    <w:rsid w:val="00165A29"/>
    <w:rsid w:val="00181025"/>
    <w:rsid w:val="00181BD8"/>
    <w:rsid w:val="0018640D"/>
    <w:rsid w:val="00190A3C"/>
    <w:rsid w:val="001946DC"/>
    <w:rsid w:val="00194AD8"/>
    <w:rsid w:val="001A0C0D"/>
    <w:rsid w:val="001A44A7"/>
    <w:rsid w:val="001A4B6F"/>
    <w:rsid w:val="001A4CF9"/>
    <w:rsid w:val="001A5BF2"/>
    <w:rsid w:val="001C1CC5"/>
    <w:rsid w:val="001C1FDF"/>
    <w:rsid w:val="001D22DC"/>
    <w:rsid w:val="001D333E"/>
    <w:rsid w:val="001D5BFB"/>
    <w:rsid w:val="001E1227"/>
    <w:rsid w:val="001E1595"/>
    <w:rsid w:val="001E15FB"/>
    <w:rsid w:val="001E1F1E"/>
    <w:rsid w:val="001E5276"/>
    <w:rsid w:val="001F2B8A"/>
    <w:rsid w:val="001F3905"/>
    <w:rsid w:val="001F4710"/>
    <w:rsid w:val="00202B35"/>
    <w:rsid w:val="00206DD1"/>
    <w:rsid w:val="00206FFD"/>
    <w:rsid w:val="002147C2"/>
    <w:rsid w:val="00224426"/>
    <w:rsid w:val="00226E76"/>
    <w:rsid w:val="00226E84"/>
    <w:rsid w:val="002444FC"/>
    <w:rsid w:val="00244918"/>
    <w:rsid w:val="00244C78"/>
    <w:rsid w:val="00247038"/>
    <w:rsid w:val="002659D1"/>
    <w:rsid w:val="00270E34"/>
    <w:rsid w:val="00272AF5"/>
    <w:rsid w:val="002835C8"/>
    <w:rsid w:val="00291336"/>
    <w:rsid w:val="0029579E"/>
    <w:rsid w:val="002B76D0"/>
    <w:rsid w:val="002C070F"/>
    <w:rsid w:val="002C34A6"/>
    <w:rsid w:val="002C4C06"/>
    <w:rsid w:val="002C4D2C"/>
    <w:rsid w:val="002C5902"/>
    <w:rsid w:val="002E7363"/>
    <w:rsid w:val="002F3CFC"/>
    <w:rsid w:val="002F652D"/>
    <w:rsid w:val="00301983"/>
    <w:rsid w:val="00313A4D"/>
    <w:rsid w:val="00321156"/>
    <w:rsid w:val="00321B41"/>
    <w:rsid w:val="0032275E"/>
    <w:rsid w:val="003262FF"/>
    <w:rsid w:val="003434D2"/>
    <w:rsid w:val="00344BBD"/>
    <w:rsid w:val="0035040F"/>
    <w:rsid w:val="0036094D"/>
    <w:rsid w:val="00361F93"/>
    <w:rsid w:val="00364182"/>
    <w:rsid w:val="00371D5E"/>
    <w:rsid w:val="0037252A"/>
    <w:rsid w:val="00374411"/>
    <w:rsid w:val="00374848"/>
    <w:rsid w:val="003962B5"/>
    <w:rsid w:val="003A1D12"/>
    <w:rsid w:val="003A2C91"/>
    <w:rsid w:val="003A7105"/>
    <w:rsid w:val="003A74A4"/>
    <w:rsid w:val="003B3404"/>
    <w:rsid w:val="003C1C45"/>
    <w:rsid w:val="003C5E8F"/>
    <w:rsid w:val="003D0DC1"/>
    <w:rsid w:val="003D2335"/>
    <w:rsid w:val="003E263E"/>
    <w:rsid w:val="003E3C11"/>
    <w:rsid w:val="003F6CAB"/>
    <w:rsid w:val="003F71AD"/>
    <w:rsid w:val="00401050"/>
    <w:rsid w:val="004072EB"/>
    <w:rsid w:val="00407444"/>
    <w:rsid w:val="00410302"/>
    <w:rsid w:val="00414C02"/>
    <w:rsid w:val="00431322"/>
    <w:rsid w:val="00435EC6"/>
    <w:rsid w:val="00444D7A"/>
    <w:rsid w:val="0044651D"/>
    <w:rsid w:val="00453091"/>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72972"/>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21266"/>
    <w:rsid w:val="00622608"/>
    <w:rsid w:val="00625D60"/>
    <w:rsid w:val="006300B8"/>
    <w:rsid w:val="006370DB"/>
    <w:rsid w:val="0063756B"/>
    <w:rsid w:val="00645D4F"/>
    <w:rsid w:val="0064617E"/>
    <w:rsid w:val="006517AC"/>
    <w:rsid w:val="0065378E"/>
    <w:rsid w:val="00662E1F"/>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B0EC9"/>
    <w:rsid w:val="006B0FA1"/>
    <w:rsid w:val="006B297D"/>
    <w:rsid w:val="006C5812"/>
    <w:rsid w:val="006D3A7D"/>
    <w:rsid w:val="006E14E1"/>
    <w:rsid w:val="006E15C6"/>
    <w:rsid w:val="006F0B0C"/>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7DB5"/>
    <w:rsid w:val="007A286D"/>
    <w:rsid w:val="007A2B7D"/>
    <w:rsid w:val="007B078C"/>
    <w:rsid w:val="007B0D0D"/>
    <w:rsid w:val="007B36C6"/>
    <w:rsid w:val="007B4354"/>
    <w:rsid w:val="007B7FFD"/>
    <w:rsid w:val="007D2C32"/>
    <w:rsid w:val="007E15DE"/>
    <w:rsid w:val="007F48DA"/>
    <w:rsid w:val="00803623"/>
    <w:rsid w:val="00816D76"/>
    <w:rsid w:val="00820B71"/>
    <w:rsid w:val="008236D7"/>
    <w:rsid w:val="0082656E"/>
    <w:rsid w:val="00826D09"/>
    <w:rsid w:val="00834B26"/>
    <w:rsid w:val="00834B6E"/>
    <w:rsid w:val="0084753A"/>
    <w:rsid w:val="008531B4"/>
    <w:rsid w:val="0085360C"/>
    <w:rsid w:val="00867D0E"/>
    <w:rsid w:val="008725BB"/>
    <w:rsid w:val="00881E4B"/>
    <w:rsid w:val="00882C0A"/>
    <w:rsid w:val="00886065"/>
    <w:rsid w:val="00893179"/>
    <w:rsid w:val="008A2F03"/>
    <w:rsid w:val="008A35AC"/>
    <w:rsid w:val="008A6FD6"/>
    <w:rsid w:val="008C214C"/>
    <w:rsid w:val="008C7A7D"/>
    <w:rsid w:val="008D3557"/>
    <w:rsid w:val="008D7B67"/>
    <w:rsid w:val="008E5186"/>
    <w:rsid w:val="008E716A"/>
    <w:rsid w:val="0090435B"/>
    <w:rsid w:val="00917634"/>
    <w:rsid w:val="0092073C"/>
    <w:rsid w:val="0092517B"/>
    <w:rsid w:val="00940A84"/>
    <w:rsid w:val="00942FBD"/>
    <w:rsid w:val="00944568"/>
    <w:rsid w:val="0096206E"/>
    <w:rsid w:val="0097423D"/>
    <w:rsid w:val="00977706"/>
    <w:rsid w:val="00980FCB"/>
    <w:rsid w:val="00981CFF"/>
    <w:rsid w:val="00992E3D"/>
    <w:rsid w:val="00995D18"/>
    <w:rsid w:val="009A5402"/>
    <w:rsid w:val="009A574E"/>
    <w:rsid w:val="009A69B5"/>
    <w:rsid w:val="009B5A56"/>
    <w:rsid w:val="009C010E"/>
    <w:rsid w:val="009C5DD5"/>
    <w:rsid w:val="009E07D6"/>
    <w:rsid w:val="009E65FE"/>
    <w:rsid w:val="009F7601"/>
    <w:rsid w:val="00A01BCF"/>
    <w:rsid w:val="00A04EF6"/>
    <w:rsid w:val="00A05424"/>
    <w:rsid w:val="00A05537"/>
    <w:rsid w:val="00A05BA8"/>
    <w:rsid w:val="00A13DBE"/>
    <w:rsid w:val="00A25521"/>
    <w:rsid w:val="00A32FFA"/>
    <w:rsid w:val="00A352EE"/>
    <w:rsid w:val="00A35550"/>
    <w:rsid w:val="00A402EB"/>
    <w:rsid w:val="00A408E8"/>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61FC"/>
    <w:rsid w:val="00AB13C8"/>
    <w:rsid w:val="00AB4D3F"/>
    <w:rsid w:val="00AC05C7"/>
    <w:rsid w:val="00AC0B11"/>
    <w:rsid w:val="00AE3BC0"/>
    <w:rsid w:val="00AE4883"/>
    <w:rsid w:val="00AE68C2"/>
    <w:rsid w:val="00AF34F7"/>
    <w:rsid w:val="00B00871"/>
    <w:rsid w:val="00B03112"/>
    <w:rsid w:val="00B15776"/>
    <w:rsid w:val="00B24212"/>
    <w:rsid w:val="00B276E0"/>
    <w:rsid w:val="00B34089"/>
    <w:rsid w:val="00B41616"/>
    <w:rsid w:val="00B42684"/>
    <w:rsid w:val="00B460B3"/>
    <w:rsid w:val="00B50B94"/>
    <w:rsid w:val="00B5514B"/>
    <w:rsid w:val="00B5567B"/>
    <w:rsid w:val="00B66F64"/>
    <w:rsid w:val="00B709D5"/>
    <w:rsid w:val="00B727FF"/>
    <w:rsid w:val="00B751C9"/>
    <w:rsid w:val="00B82E97"/>
    <w:rsid w:val="00B94357"/>
    <w:rsid w:val="00BA06D1"/>
    <w:rsid w:val="00BA1A34"/>
    <w:rsid w:val="00BB2D70"/>
    <w:rsid w:val="00BB353F"/>
    <w:rsid w:val="00BB471F"/>
    <w:rsid w:val="00BC52A9"/>
    <w:rsid w:val="00BC7A20"/>
    <w:rsid w:val="00BD1716"/>
    <w:rsid w:val="00BD75F6"/>
    <w:rsid w:val="00BE29D7"/>
    <w:rsid w:val="00BE5F14"/>
    <w:rsid w:val="00BE755B"/>
    <w:rsid w:val="00BF1160"/>
    <w:rsid w:val="00BF63CB"/>
    <w:rsid w:val="00C015C7"/>
    <w:rsid w:val="00C0191C"/>
    <w:rsid w:val="00C0394A"/>
    <w:rsid w:val="00C0635B"/>
    <w:rsid w:val="00C139D4"/>
    <w:rsid w:val="00C15FF9"/>
    <w:rsid w:val="00C2384E"/>
    <w:rsid w:val="00C25138"/>
    <w:rsid w:val="00C403AC"/>
    <w:rsid w:val="00C40812"/>
    <w:rsid w:val="00C4341A"/>
    <w:rsid w:val="00C60FAE"/>
    <w:rsid w:val="00C66770"/>
    <w:rsid w:val="00C81737"/>
    <w:rsid w:val="00C90EBC"/>
    <w:rsid w:val="00CA1285"/>
    <w:rsid w:val="00CC5324"/>
    <w:rsid w:val="00CD0F02"/>
    <w:rsid w:val="00CD0F51"/>
    <w:rsid w:val="00CD16E3"/>
    <w:rsid w:val="00CD7679"/>
    <w:rsid w:val="00CD7F32"/>
    <w:rsid w:val="00CE48AA"/>
    <w:rsid w:val="00CE5D26"/>
    <w:rsid w:val="00CF0D00"/>
    <w:rsid w:val="00CF5485"/>
    <w:rsid w:val="00D00E02"/>
    <w:rsid w:val="00D00F0E"/>
    <w:rsid w:val="00D161F8"/>
    <w:rsid w:val="00D249EB"/>
    <w:rsid w:val="00D2516A"/>
    <w:rsid w:val="00D27D15"/>
    <w:rsid w:val="00D31DFA"/>
    <w:rsid w:val="00D51EF8"/>
    <w:rsid w:val="00D54E18"/>
    <w:rsid w:val="00D6254D"/>
    <w:rsid w:val="00D63069"/>
    <w:rsid w:val="00D67483"/>
    <w:rsid w:val="00D76026"/>
    <w:rsid w:val="00D818A7"/>
    <w:rsid w:val="00D85EE8"/>
    <w:rsid w:val="00D902BD"/>
    <w:rsid w:val="00D92675"/>
    <w:rsid w:val="00D9544D"/>
    <w:rsid w:val="00D97D51"/>
    <w:rsid w:val="00DA1180"/>
    <w:rsid w:val="00DA5547"/>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534A"/>
    <w:rsid w:val="00E6746E"/>
    <w:rsid w:val="00E67868"/>
    <w:rsid w:val="00E67B59"/>
    <w:rsid w:val="00E70A8C"/>
    <w:rsid w:val="00E73F75"/>
    <w:rsid w:val="00E77E04"/>
    <w:rsid w:val="00E804B7"/>
    <w:rsid w:val="00E80DDD"/>
    <w:rsid w:val="00E81196"/>
    <w:rsid w:val="00E90B71"/>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225F1"/>
    <w:rsid w:val="00F27161"/>
    <w:rsid w:val="00F43C6D"/>
    <w:rsid w:val="00F44B15"/>
    <w:rsid w:val="00F45101"/>
    <w:rsid w:val="00F46FD1"/>
    <w:rsid w:val="00F50531"/>
    <w:rsid w:val="00F56615"/>
    <w:rsid w:val="00F57272"/>
    <w:rsid w:val="00F6598E"/>
    <w:rsid w:val="00F768E7"/>
    <w:rsid w:val="00F80372"/>
    <w:rsid w:val="00FA602A"/>
    <w:rsid w:val="00FB4F8E"/>
    <w:rsid w:val="00FB5050"/>
    <w:rsid w:val="00FB5107"/>
    <w:rsid w:val="00FD000B"/>
    <w:rsid w:val="00FD529B"/>
    <w:rsid w:val="00FD7005"/>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https://www.digitalliteracyassessment.org/" TargetMode="External"/><Relationship Id="rId3" Type="http://schemas.openxmlformats.org/officeDocument/2006/relationships/customXml" Target="../customXml/item3.xml"/><Relationship Id="rId21" Type="http://schemas.openxmlformats.org/officeDocument/2006/relationships/hyperlink" Target="mailto:admin@ntm.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min@ntm.edu.au" TargetMode="External"/><Relationship Id="rId25"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https://www.youtube.com/watch?v=hveBYeuGee4"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s://www.youtube.com/watch?v=HRYaaF-B7Ho&amp;feature=youtu.be" TargetMode="External"/><Relationship Id="rId28" Type="http://schemas.openxmlformats.org/officeDocument/2006/relationships/hyperlink" Target="mailto:admin@ntm.edu.au"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http://www.usi.gov.au/" TargetMode="External"/><Relationship Id="rId27" Type="http://schemas.openxmlformats.org/officeDocument/2006/relationships/hyperlink" Target="https://www.typingtest.com/"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0" ma:contentTypeDescription="Create a new document." ma:contentTypeScope="" ma:versionID="0248271bba4b08129ad86ea68ea5b82f">
  <xsd:schema xmlns:xsd="http://www.w3.org/2001/XMLSchema" xmlns:xs="http://www.w3.org/2001/XMLSchema" xmlns:p="http://schemas.microsoft.com/office/2006/metadata/properties" xmlns:ns2="13958a42-153c-4a9d-bdae-8ac02bb3bec2" targetNamespace="http://schemas.microsoft.com/office/2006/metadata/properties" ma:root="true" ma:fieldsID="3ac6c0eb7db715299bbcf5668c4a8e7c"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2.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4.xml><?xml version="1.0" encoding="utf-8"?>
<ds:datastoreItem xmlns:ds="http://schemas.openxmlformats.org/officeDocument/2006/customXml" ds:itemID="{0D8B25E6-8A54-4AC1-83AF-5485DFB2B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870</Words>
  <Characters>27760</Characters>
  <Application>Microsoft Office Word</Application>
  <DocSecurity>0</DocSecurity>
  <Lines>231</Lines>
  <Paragraphs>65</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2</cp:revision>
  <cp:lastPrinted>2020-01-15T03:49:00Z</cp:lastPrinted>
  <dcterms:created xsi:type="dcterms:W3CDTF">2021-02-11T03:22:00Z</dcterms:created>
  <dcterms:modified xsi:type="dcterms:W3CDTF">2021-02-1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